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7D761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B79469"/>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72B7EB"/>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F0659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